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81EE8" w:rsidRDefault="00F34E85">
      <w:r>
        <w:t>Hello</w:t>
      </w:r>
    </w:p>
    <w:p w:rsidR="00F34E85" w:rsidRDefault="00F34E85">
      <w:r>
        <w:t>My name is ranya and im going to describe my app</w:t>
      </w:r>
    </w:p>
    <w:p w:rsidR="00F34E85" w:rsidRDefault="00F34E85">
      <w:r>
        <w:t xml:space="preserve">App name is New Ae Delivery it based on  items delivery  specially food to everywhere in the city and </w:t>
      </w:r>
    </w:p>
    <w:p w:rsidR="00F34E85" w:rsidRDefault="00F34E85">
      <w:r>
        <w:t xml:space="preserve">It’s also have section where you can add your store and be our partner </w:t>
      </w:r>
    </w:p>
    <w:p w:rsidR="00F34E85" w:rsidRDefault="00F34E85">
      <w:r>
        <w:t>And section for career also we describe the payment methode .</w:t>
      </w:r>
    </w:p>
    <w:sectPr w:rsidR="00F34E85" w:rsidSect="00581EE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MjUwNrM0MjQ1MTM2MTZV0lEKTi0uzszPAykwrAUAqLwfniwAAAA="/>
  </w:docVars>
  <w:rsids>
    <w:rsidRoot w:val="00F34E85"/>
    <w:rsid w:val="00581EE8"/>
    <w:rsid w:val="00E04C21"/>
    <w:rsid w:val="00F34E8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1EE8"/>
    <w:rPr>
      <w:noProof/>
      <w:lang w:bidi="ar-TN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4</Words>
  <Characters>248</Characters>
  <Application>Microsoft Office Word</Application>
  <DocSecurity>0</DocSecurity>
  <Lines>2</Lines>
  <Paragraphs>1</Paragraphs>
  <ScaleCrop>false</ScaleCrop>
  <Company/>
  <LinksUpToDate>false</LinksUpToDate>
  <CharactersWithSpaces>2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ilisateur Windows</dc:creator>
  <cp:lastModifiedBy>Utilisateur Windows</cp:lastModifiedBy>
  <cp:revision>1</cp:revision>
  <dcterms:created xsi:type="dcterms:W3CDTF">2023-04-03T23:08:00Z</dcterms:created>
  <dcterms:modified xsi:type="dcterms:W3CDTF">2023-04-03T23:11:00Z</dcterms:modified>
</cp:coreProperties>
</file>